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AD40AE" w14:textId="77777777" w:rsidR="00CA3B5B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301C48CB" w14:textId="77777777" w:rsidR="00CA3B5B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433F9EA4" w14:textId="77777777" w:rsidR="00CA3B5B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2D59D796" w14:textId="77777777" w:rsidR="00CA3B5B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6027A6C4" w14:textId="15E66F3D" w:rsidR="00CA3B5B" w:rsidRPr="00CA30BD" w:rsidRDefault="003A33A0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Unit </w:t>
      </w:r>
      <w:r w:rsidR="00492F29">
        <w:rPr>
          <w:rFonts w:ascii="Times New Roman" w:hAnsi="Times New Roman" w:cs="Times New Roman"/>
          <w:b/>
          <w:bCs/>
        </w:rPr>
        <w:t>7</w:t>
      </w:r>
      <w:r w:rsidR="0017733E">
        <w:rPr>
          <w:rFonts w:ascii="Times New Roman" w:hAnsi="Times New Roman" w:cs="Times New Roman"/>
          <w:b/>
          <w:bCs/>
        </w:rPr>
        <w:t xml:space="preserve"> Assignment</w:t>
      </w:r>
    </w:p>
    <w:p w14:paraId="6C3584CB" w14:textId="77777777" w:rsidR="00CA3B5B" w:rsidRPr="00CA30BD" w:rsidRDefault="00CA3B5B" w:rsidP="00CA3B5B">
      <w:pPr>
        <w:spacing w:line="480" w:lineRule="auto"/>
        <w:jc w:val="center"/>
        <w:rPr>
          <w:rFonts w:ascii="Times New Roman" w:hAnsi="Times New Roman" w:cs="Times New Roman"/>
          <w:b/>
          <w:bCs/>
        </w:rPr>
      </w:pPr>
    </w:p>
    <w:p w14:paraId="5C34468C" w14:textId="77777777" w:rsidR="00CA3B5B" w:rsidRPr="00CA30BD" w:rsidRDefault="00CA3B5B" w:rsidP="00CA3B5B">
      <w:pPr>
        <w:spacing w:line="480" w:lineRule="auto"/>
        <w:jc w:val="center"/>
        <w:rPr>
          <w:rFonts w:ascii="Times New Roman" w:hAnsi="Times New Roman" w:cs="Times New Roman"/>
        </w:rPr>
      </w:pPr>
      <w:r w:rsidRPr="00CA30BD">
        <w:rPr>
          <w:rFonts w:ascii="Times New Roman" w:hAnsi="Times New Roman" w:cs="Times New Roman"/>
        </w:rPr>
        <w:t>Laurence T. Burden</w:t>
      </w:r>
    </w:p>
    <w:p w14:paraId="5C834ACA" w14:textId="77777777" w:rsidR="00CA3B5B" w:rsidRPr="00CA30BD" w:rsidRDefault="00CA3B5B" w:rsidP="00CA3B5B">
      <w:pPr>
        <w:spacing w:line="480" w:lineRule="auto"/>
        <w:jc w:val="center"/>
        <w:rPr>
          <w:rFonts w:ascii="Times New Roman" w:hAnsi="Times New Roman" w:cs="Times New Roman"/>
        </w:rPr>
      </w:pPr>
      <w:r w:rsidRPr="00CA30BD">
        <w:rPr>
          <w:rFonts w:ascii="Times New Roman" w:hAnsi="Times New Roman" w:cs="Times New Roman"/>
        </w:rPr>
        <w:t>Purdue Global University</w:t>
      </w:r>
    </w:p>
    <w:p w14:paraId="33D910BC" w14:textId="44217CF3" w:rsidR="00CA3B5B" w:rsidRPr="00CA30BD" w:rsidRDefault="00CA3B5B" w:rsidP="00CA3B5B">
      <w:pPr>
        <w:spacing w:line="480" w:lineRule="auto"/>
        <w:jc w:val="center"/>
        <w:rPr>
          <w:rFonts w:ascii="Times New Roman" w:hAnsi="Times New Roman" w:cs="Times New Roman"/>
        </w:rPr>
      </w:pPr>
      <w:r w:rsidRPr="00CA30BD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>3</w:t>
      </w:r>
      <w:r w:rsidRPr="00CA30BD">
        <w:rPr>
          <w:rFonts w:ascii="Times New Roman" w:hAnsi="Times New Roman" w:cs="Times New Roman"/>
        </w:rPr>
        <w:t xml:space="preserve">00: </w:t>
      </w:r>
      <w:r w:rsidR="000E2CB6">
        <w:rPr>
          <w:rFonts w:ascii="Times New Roman" w:hAnsi="Times New Roman" w:cs="Times New Roman"/>
        </w:rPr>
        <w:t>Programming for Data Analysis</w:t>
      </w:r>
    </w:p>
    <w:p w14:paraId="2963BE9C" w14:textId="6954E2FE" w:rsidR="00CA3B5B" w:rsidRPr="00CA30BD" w:rsidRDefault="00E26CEA" w:rsidP="00CA3B5B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ohn Brooks</w:t>
      </w:r>
    </w:p>
    <w:p w14:paraId="729436FE" w14:textId="557F22A0" w:rsidR="00CA3B5B" w:rsidRDefault="00742979" w:rsidP="00CA3B5B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u</w:t>
      </w:r>
      <w:r w:rsidR="003D3159">
        <w:rPr>
          <w:rFonts w:ascii="Times New Roman" w:hAnsi="Times New Roman" w:cs="Times New Roman"/>
        </w:rPr>
        <w:t>ne</w:t>
      </w:r>
      <w:r>
        <w:rPr>
          <w:rFonts w:ascii="Times New Roman" w:hAnsi="Times New Roman" w:cs="Times New Roman"/>
        </w:rPr>
        <w:t xml:space="preserve"> </w:t>
      </w:r>
      <w:r w:rsidR="00492F29">
        <w:rPr>
          <w:rFonts w:ascii="Times New Roman" w:hAnsi="Times New Roman" w:cs="Times New Roman"/>
        </w:rPr>
        <w:t>8</w:t>
      </w:r>
      <w:r w:rsidR="00CA3B5B" w:rsidRPr="00CA30BD">
        <w:rPr>
          <w:rFonts w:ascii="Times New Roman" w:hAnsi="Times New Roman" w:cs="Times New Roman"/>
        </w:rPr>
        <w:t>, 2021</w:t>
      </w:r>
    </w:p>
    <w:p w14:paraId="50663C64" w14:textId="5C3EF51B" w:rsidR="00742979" w:rsidRDefault="00742979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64DFA98" w14:textId="564D3AB3" w:rsidR="005B31A1" w:rsidRDefault="00742979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Python Code and Results</w:t>
      </w:r>
    </w:p>
    <w:p w14:paraId="6BD1BC9E" w14:textId="78BDDF97" w:rsidR="00742979" w:rsidRDefault="00C520DE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ile A</w:t>
      </w:r>
    </w:p>
    <w:p w14:paraId="2737A0D6" w14:textId="6837FCD8" w:rsidR="00C520DE" w:rsidRDefault="00C520DE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 w:rsidRPr="00C520DE">
        <w:rPr>
          <w:rFonts w:ascii="Times New Roman" w:hAnsi="Times New Roman" w:cs="Times New Roman"/>
          <w:b/>
          <w:bCs/>
        </w:rPr>
        <w:drawing>
          <wp:inline distT="0" distB="0" distL="0" distR="0" wp14:anchorId="44A84DE0" wp14:editId="56C89639">
            <wp:extent cx="5943600" cy="3515995"/>
            <wp:effectExtent l="0" t="0" r="0" b="825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1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7481F" w14:textId="77777777" w:rsidR="00C520DE" w:rsidRDefault="00C520DE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46EBD923" w14:textId="0459E232" w:rsidR="00C520DE" w:rsidRDefault="00C520DE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File B</w:t>
      </w:r>
    </w:p>
    <w:p w14:paraId="21171C15" w14:textId="0DDBD572" w:rsidR="00C520DE" w:rsidRDefault="00C520DE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 w:rsidRPr="00C520DE">
        <w:rPr>
          <w:rFonts w:ascii="Times New Roman" w:hAnsi="Times New Roman" w:cs="Times New Roman"/>
          <w:b/>
          <w:bCs/>
        </w:rPr>
        <w:drawing>
          <wp:inline distT="0" distB="0" distL="0" distR="0" wp14:anchorId="459835BA" wp14:editId="50310A03">
            <wp:extent cx="5943600" cy="4851400"/>
            <wp:effectExtent l="0" t="0" r="0" b="635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5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46CC8" w14:textId="6E369E69" w:rsidR="00742979" w:rsidRDefault="00742979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</w:p>
    <w:p w14:paraId="2E5A2421" w14:textId="77777777" w:rsidR="00742979" w:rsidRDefault="00742979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72A119E9" w14:textId="6694DD89" w:rsidR="00742979" w:rsidRDefault="00742979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R Code and Results</w:t>
      </w:r>
    </w:p>
    <w:p w14:paraId="7803AFED" w14:textId="41403E79" w:rsidR="00742979" w:rsidRDefault="00C520DE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ile A</w:t>
      </w:r>
    </w:p>
    <w:p w14:paraId="58A98611" w14:textId="7163B7E3" w:rsidR="00C520DE" w:rsidRDefault="00C520DE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 w:rsidRPr="00C520DE">
        <w:rPr>
          <w:rFonts w:ascii="Times New Roman" w:hAnsi="Times New Roman" w:cs="Times New Roman"/>
          <w:b/>
          <w:bCs/>
        </w:rPr>
        <w:drawing>
          <wp:inline distT="0" distB="0" distL="0" distR="0" wp14:anchorId="61AF15CC" wp14:editId="131464A5">
            <wp:extent cx="5943600" cy="5058410"/>
            <wp:effectExtent l="0" t="0" r="0" b="8890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5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bCs/>
        </w:rPr>
        <w:br/>
      </w:r>
    </w:p>
    <w:p w14:paraId="19926931" w14:textId="77777777" w:rsidR="00C520DE" w:rsidRDefault="00C520DE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42F5F924" w14:textId="68DCD6EF" w:rsidR="00C520DE" w:rsidRDefault="00C520DE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File B</w:t>
      </w:r>
    </w:p>
    <w:p w14:paraId="7B2E6FC7" w14:textId="5AFEA502" w:rsidR="00C520DE" w:rsidRPr="00C520DE" w:rsidRDefault="00C520DE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 w:rsidRPr="00C520DE">
        <w:rPr>
          <w:rFonts w:ascii="Times New Roman" w:hAnsi="Times New Roman" w:cs="Times New Roman"/>
          <w:b/>
          <w:bCs/>
        </w:rPr>
        <w:drawing>
          <wp:inline distT="0" distB="0" distL="0" distR="0" wp14:anchorId="760D30BD" wp14:editId="27CA42B7">
            <wp:extent cx="5943600" cy="6943725"/>
            <wp:effectExtent l="0" t="0" r="0" b="9525"/>
            <wp:docPr id="9" name="Picture 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4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1C8CD" w14:textId="73E6BA13" w:rsidR="00742979" w:rsidRDefault="00742979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</w:p>
    <w:p w14:paraId="782CE420" w14:textId="77777777" w:rsidR="00742979" w:rsidRDefault="00742979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423C4FA3" w14:textId="47833C55" w:rsidR="00742979" w:rsidRDefault="00742979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Java Code and Results</w:t>
      </w:r>
    </w:p>
    <w:p w14:paraId="10AE6053" w14:textId="04130725" w:rsidR="00C520DE" w:rsidRDefault="00C520DE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ile A</w:t>
      </w:r>
    </w:p>
    <w:p w14:paraId="21B242AA" w14:textId="31A0F32D" w:rsidR="00742979" w:rsidRDefault="00C520DE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 w:rsidRPr="00C520DE">
        <w:rPr>
          <w:rFonts w:ascii="Times New Roman" w:hAnsi="Times New Roman" w:cs="Times New Roman"/>
          <w:b/>
          <w:bCs/>
        </w:rPr>
        <w:drawing>
          <wp:inline distT="0" distB="0" distL="0" distR="0" wp14:anchorId="2F544E9D" wp14:editId="3454BB44">
            <wp:extent cx="5943600" cy="5943600"/>
            <wp:effectExtent l="0" t="0" r="0" b="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DDD2B" w14:textId="6905DAD9" w:rsidR="00C520DE" w:rsidRDefault="00C520DE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5712DDAA" wp14:editId="02A51D52">
            <wp:extent cx="4181475" cy="1133475"/>
            <wp:effectExtent l="0" t="0" r="9525" b="9525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1475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A9B0D1" w14:textId="1D0FEB4F" w:rsidR="00C520DE" w:rsidRDefault="00C520DE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06C2E7AE" w14:textId="25B06176" w:rsidR="00C520DE" w:rsidRDefault="00C520DE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File B</w:t>
      </w:r>
    </w:p>
    <w:p w14:paraId="7A97B44F" w14:textId="2DA7DE4D" w:rsidR="00503C37" w:rsidRDefault="00C520DE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 w:rsidRPr="00C520DE">
        <w:rPr>
          <w:rFonts w:ascii="Times New Roman" w:hAnsi="Times New Roman" w:cs="Times New Roman"/>
          <w:b/>
          <w:bCs/>
        </w:rPr>
        <w:drawing>
          <wp:inline distT="0" distB="0" distL="0" distR="0" wp14:anchorId="21BB85AE" wp14:editId="4143E866">
            <wp:extent cx="5943600" cy="5640070"/>
            <wp:effectExtent l="0" t="0" r="0" b="0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4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7FEF3" w14:textId="77777777" w:rsidR="00503C37" w:rsidRDefault="00503C37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5D054152" w14:textId="77532FE1" w:rsidR="00C520DE" w:rsidRDefault="00503C37" w:rsidP="00DF6F15">
      <w:pPr>
        <w:spacing w:after="160" w:line="259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Compare and Contrast Languages</w:t>
      </w:r>
    </w:p>
    <w:p w14:paraId="4D60BF40" w14:textId="6F3E19F1" w:rsidR="00503C37" w:rsidRDefault="00503C37" w:rsidP="008B5074">
      <w:pPr>
        <w:pStyle w:val="DoubleSpace"/>
      </w:pPr>
      <w:r>
        <w:tab/>
        <w:t>There are differences among all three languages for these types of calculations.  Java continues to stand out as the most time</w:t>
      </w:r>
      <w:r w:rsidR="008B5074">
        <w:t>-</w:t>
      </w:r>
      <w:r>
        <w:t xml:space="preserve">consuming and most difficult.  The amount of boilerplate code is huge.  With file A clocking in at over 60 lines of code.  </w:t>
      </w:r>
      <w:r w:rsidR="008B5074">
        <w:t xml:space="preserve">Java also gave me an issue where it would not allow the program to run until I added a try/catch around the scanner object.  An Unhandled </w:t>
      </w:r>
      <w:proofErr w:type="spellStart"/>
      <w:r w:rsidR="008B5074">
        <w:t>fileNotFound</w:t>
      </w:r>
      <w:proofErr w:type="spellEnd"/>
      <w:r w:rsidR="008B5074">
        <w:t xml:space="preserve"> Exception was thrown each time I attempted to run the program.  </w:t>
      </w:r>
      <w:r>
        <w:t>Java is a great language for many things, but quick calculation type programs do not appear to be one.</w:t>
      </w:r>
    </w:p>
    <w:p w14:paraId="0C4BA3B7" w14:textId="30FFD484" w:rsidR="00742979" w:rsidRPr="00742979" w:rsidRDefault="00503C37" w:rsidP="008B5074">
      <w:pPr>
        <w:pStyle w:val="DoubleSpace"/>
        <w:rPr>
          <w:b/>
          <w:bCs/>
        </w:rPr>
      </w:pPr>
      <w:r>
        <w:tab/>
        <w:t xml:space="preserve">Python and R are very similar in the amount of code that was needed for this assignment.  R had a slight advantage of not needing an external library to accomplish the calculations.  </w:t>
      </w:r>
      <w:r w:rsidR="008B5074">
        <w:t>NumPy is a very well-known and well-used package, though.  I appreciated that I did not have to write the algorithms for mode, median, and standard deviation, as well.  Overall, I continue to prefer Python for its syntax.</w:t>
      </w:r>
    </w:p>
    <w:sectPr w:rsidR="00742979" w:rsidRPr="00742979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D21D4D" w14:textId="77777777" w:rsidR="0061608D" w:rsidRDefault="0061608D" w:rsidP="00CA3B5B">
      <w:r>
        <w:separator/>
      </w:r>
    </w:p>
  </w:endnote>
  <w:endnote w:type="continuationSeparator" w:id="0">
    <w:p w14:paraId="48195BE5" w14:textId="77777777" w:rsidR="0061608D" w:rsidRDefault="0061608D" w:rsidP="00CA3B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973BD0" w14:textId="77777777" w:rsidR="0061608D" w:rsidRDefault="0061608D" w:rsidP="00CA3B5B">
      <w:r>
        <w:separator/>
      </w:r>
    </w:p>
  </w:footnote>
  <w:footnote w:type="continuationSeparator" w:id="0">
    <w:p w14:paraId="671E4E54" w14:textId="77777777" w:rsidR="0061608D" w:rsidRDefault="0061608D" w:rsidP="00CA3B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40866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FB29E26" w14:textId="3AD47A4D" w:rsidR="008412C5" w:rsidRDefault="008412C5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8514E1" w14:textId="75C37E31" w:rsidR="00CA3B5B" w:rsidRDefault="00CA3B5B" w:rsidP="00CA3B5B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9A6533"/>
    <w:multiLevelType w:val="multilevel"/>
    <w:tmpl w:val="3AB21F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EC54FB3"/>
    <w:multiLevelType w:val="multilevel"/>
    <w:tmpl w:val="A68CE3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jS3MDIwMDc2NzdQ0lEKTi0uzszPAykwrwUAZu+AZywAAAA="/>
  </w:docVars>
  <w:rsids>
    <w:rsidRoot w:val="00E47C3D"/>
    <w:rsid w:val="00016859"/>
    <w:rsid w:val="00080BA3"/>
    <w:rsid w:val="000D6375"/>
    <w:rsid w:val="000E2CB6"/>
    <w:rsid w:val="0017733E"/>
    <w:rsid w:val="001A216C"/>
    <w:rsid w:val="001B0982"/>
    <w:rsid w:val="00206716"/>
    <w:rsid w:val="00234E1B"/>
    <w:rsid w:val="00235C0D"/>
    <w:rsid w:val="0024620B"/>
    <w:rsid w:val="0024799B"/>
    <w:rsid w:val="002569EA"/>
    <w:rsid w:val="00263A09"/>
    <w:rsid w:val="002B4B4F"/>
    <w:rsid w:val="002C4A66"/>
    <w:rsid w:val="00332A78"/>
    <w:rsid w:val="00332E79"/>
    <w:rsid w:val="00397525"/>
    <w:rsid w:val="003A33A0"/>
    <w:rsid w:val="003D11AA"/>
    <w:rsid w:val="003D3159"/>
    <w:rsid w:val="00492F29"/>
    <w:rsid w:val="00503C37"/>
    <w:rsid w:val="00553BD8"/>
    <w:rsid w:val="00573B40"/>
    <w:rsid w:val="005B31A1"/>
    <w:rsid w:val="005E612A"/>
    <w:rsid w:val="00612D24"/>
    <w:rsid w:val="0061608D"/>
    <w:rsid w:val="00647136"/>
    <w:rsid w:val="00652654"/>
    <w:rsid w:val="00661AD9"/>
    <w:rsid w:val="006C409D"/>
    <w:rsid w:val="0071026F"/>
    <w:rsid w:val="007427BD"/>
    <w:rsid w:val="00742979"/>
    <w:rsid w:val="00775A34"/>
    <w:rsid w:val="007B6B89"/>
    <w:rsid w:val="008258B2"/>
    <w:rsid w:val="008412C5"/>
    <w:rsid w:val="008447AE"/>
    <w:rsid w:val="00864CB3"/>
    <w:rsid w:val="008708DA"/>
    <w:rsid w:val="00876318"/>
    <w:rsid w:val="008B39A2"/>
    <w:rsid w:val="008B5074"/>
    <w:rsid w:val="008C38C1"/>
    <w:rsid w:val="0093055D"/>
    <w:rsid w:val="009525DC"/>
    <w:rsid w:val="009B7606"/>
    <w:rsid w:val="009E6B7E"/>
    <w:rsid w:val="00A171C8"/>
    <w:rsid w:val="00A25E1E"/>
    <w:rsid w:val="00A5433D"/>
    <w:rsid w:val="00A56826"/>
    <w:rsid w:val="00A61B2C"/>
    <w:rsid w:val="00A7546E"/>
    <w:rsid w:val="00AA3523"/>
    <w:rsid w:val="00B02C64"/>
    <w:rsid w:val="00B1218B"/>
    <w:rsid w:val="00B732A8"/>
    <w:rsid w:val="00BB180C"/>
    <w:rsid w:val="00BB4666"/>
    <w:rsid w:val="00BF64F8"/>
    <w:rsid w:val="00C520DE"/>
    <w:rsid w:val="00CA3B5B"/>
    <w:rsid w:val="00CA63D6"/>
    <w:rsid w:val="00DA486E"/>
    <w:rsid w:val="00DC0A91"/>
    <w:rsid w:val="00DF6F15"/>
    <w:rsid w:val="00E26CEA"/>
    <w:rsid w:val="00E47C3D"/>
    <w:rsid w:val="00E559A6"/>
    <w:rsid w:val="00F029FF"/>
    <w:rsid w:val="00FA5E00"/>
    <w:rsid w:val="00FA637B"/>
    <w:rsid w:val="00FB1519"/>
    <w:rsid w:val="00FB4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9A03D"/>
  <w15:chartTrackingRefBased/>
  <w15:docId w15:val="{6A474115-F324-48BE-BD8F-5F9BADB03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3B5B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A3B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A3B5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A3B5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A3B5B"/>
    <w:rPr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BF64F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17733E"/>
    <w:pPr>
      <w:ind w:left="720"/>
      <w:contextualSpacing/>
    </w:pPr>
  </w:style>
  <w:style w:type="paragraph" w:customStyle="1" w:styleId="DoubleSpace">
    <w:name w:val="Double Space"/>
    <w:basedOn w:val="Normal"/>
    <w:link w:val="DoubleSpaceChar"/>
    <w:qFormat/>
    <w:rsid w:val="0017733E"/>
    <w:pPr>
      <w:shd w:val="clear" w:color="auto" w:fill="FFFFFF"/>
      <w:spacing w:before="100" w:beforeAutospacing="1" w:after="100" w:afterAutospacing="1" w:line="480" w:lineRule="auto"/>
    </w:pPr>
    <w:rPr>
      <w:rFonts w:ascii="Times New Roman" w:eastAsia="Times New Roman" w:hAnsi="Times New Roman" w:cs="Times New Roman"/>
      <w:color w:val="21252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63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DoubleSpaceChar">
    <w:name w:val="Double Space Char"/>
    <w:basedOn w:val="DefaultParagraphFont"/>
    <w:link w:val="DoubleSpace"/>
    <w:rsid w:val="0017733E"/>
    <w:rPr>
      <w:rFonts w:ascii="Times New Roman" w:eastAsia="Times New Roman" w:hAnsi="Times New Roman" w:cs="Times New Roman"/>
      <w:color w:val="212529"/>
      <w:sz w:val="24"/>
      <w:szCs w:val="24"/>
      <w:shd w:val="clear" w:color="auto" w:fill="FFFFFF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63D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66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3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8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1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9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4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32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8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</TotalTime>
  <Pages>8</Pages>
  <Words>190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ce burden</dc:creator>
  <cp:keywords/>
  <dc:description/>
  <cp:lastModifiedBy>laurence burden</cp:lastModifiedBy>
  <cp:revision>68</cp:revision>
  <dcterms:created xsi:type="dcterms:W3CDTF">2021-04-27T18:29:00Z</dcterms:created>
  <dcterms:modified xsi:type="dcterms:W3CDTF">2021-06-09T02:34:00Z</dcterms:modified>
</cp:coreProperties>
</file>